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197a7b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39ca56b-131c-4c2c-8e49-da46bc222ea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40:43Z</dcterms:created>
  <dcterms:modified xsi:type="dcterms:W3CDTF">2023-07-03T03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